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B40B" w14:textId="303888A1" w:rsidR="00CC3497" w:rsidRPr="005A690F" w:rsidRDefault="00BD7DC6" w:rsidP="005A690F">
      <w:pPr>
        <w:widowControl w:val="0"/>
        <w:jc w:val="center"/>
        <w:rPr>
          <w:sz w:val="40"/>
          <w:szCs w:val="40"/>
        </w:rPr>
      </w:pPr>
      <w:r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3B0668" wp14:editId="7790139D">
                <wp:simplePos x="0" y="0"/>
                <wp:positionH relativeFrom="margin">
                  <wp:posOffset>1009650</wp:posOffset>
                </wp:positionH>
                <wp:positionV relativeFrom="paragraph">
                  <wp:posOffset>-233045</wp:posOffset>
                </wp:positionV>
                <wp:extent cx="4095750" cy="600075"/>
                <wp:effectExtent l="19050" t="19050" r="19050" b="285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9575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2471B034" w14:textId="77777777" w:rsidR="00BD7DC6" w:rsidRPr="00BD7DC6" w:rsidRDefault="00BD7DC6" w:rsidP="00DB54D3">
                            <w:pPr>
                              <w:spacing w:after="0"/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6"/>
                                <w:szCs w:val="36"/>
                              </w:rPr>
                            </w:pPr>
                            <w:r w:rsidRPr="00BD7DC6">
                              <w:rPr>
                                <w:rFonts w:cstheme="minorHAnsi"/>
                                <w:bCs/>
                                <w:sz w:val="36"/>
                                <w:szCs w:val="36"/>
                              </w:rPr>
                              <w:t>SpLD in Maths and Dyscalculia</w:t>
                            </w:r>
                          </w:p>
                          <w:p w14:paraId="38818E5D" w14:textId="56F67FB8" w:rsidR="00BD7DC6" w:rsidRPr="003324EE" w:rsidRDefault="00BD7DC6" w:rsidP="00BD7DC6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3324E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School </w:t>
                            </w:r>
                            <w:r w:rsidR="003324EE" w:rsidRPr="003324E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Checklist</w:t>
                            </w:r>
                          </w:p>
                          <w:p w14:paraId="5D3F4699" w14:textId="77777777" w:rsidR="00BD7DC6" w:rsidRDefault="00BD7DC6" w:rsidP="00BD7DC6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3B0668" id="Rectangle 3" o:spid="_x0000_s1026" style="position:absolute;left:0;text-align:left;margin-left:79.5pt;margin-top:-18.35pt;width:322.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" fillcolor="window" strokecolor="windowText" strokeweight="2.25pt">
                <v:textbox>
                  <w:txbxContent>
                    <w:p w14:paraId="2471B034" w14:textId="77777777" w:rsidR="00BD7DC6" w:rsidRPr="00BD7DC6" w:rsidRDefault="00BD7DC6" w:rsidP="00DB54D3">
                      <w:pPr>
                        <w:spacing w:after="0"/>
                        <w:ind w:left="364" w:hanging="168"/>
                        <w:jc w:val="center"/>
                        <w:rPr>
                          <w:rFonts w:cstheme="minorHAnsi"/>
                          <w:bCs/>
                          <w:sz w:val="36"/>
                          <w:szCs w:val="36"/>
                        </w:rPr>
                      </w:pPr>
                      <w:r w:rsidRPr="00BD7DC6">
                        <w:rPr>
                          <w:rFonts w:cstheme="minorHAnsi"/>
                          <w:bCs/>
                          <w:sz w:val="36"/>
                          <w:szCs w:val="36"/>
                        </w:rPr>
                        <w:t>SpLD in Maths and Dyscalculia</w:t>
                      </w:r>
                    </w:p>
                    <w:p w14:paraId="38818E5D" w14:textId="56F67FB8" w:rsidR="00BD7DC6" w:rsidRPr="003324EE" w:rsidRDefault="00BD7DC6" w:rsidP="00BD7DC6">
                      <w:pPr>
                        <w:ind w:left="364" w:hanging="168"/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28"/>
                          <w:szCs w:val="28"/>
                        </w:rPr>
                      </w:pPr>
                      <w:r w:rsidRPr="003324EE">
                        <w:rPr>
                          <w:rFonts w:cstheme="minorHAnsi"/>
                          <w:sz w:val="28"/>
                          <w:szCs w:val="28"/>
                        </w:rPr>
                        <w:t xml:space="preserve">School </w:t>
                      </w:r>
                      <w:r w:rsidR="003324EE" w:rsidRPr="003324EE">
                        <w:rPr>
                          <w:rFonts w:cstheme="minorHAnsi"/>
                          <w:sz w:val="28"/>
                          <w:szCs w:val="28"/>
                        </w:rPr>
                        <w:t>Checklist</w:t>
                      </w:r>
                    </w:p>
                    <w:p w14:paraId="5D3F4699" w14:textId="77777777" w:rsidR="00BD7DC6" w:rsidRDefault="00BD7DC6" w:rsidP="00BD7DC6">
                      <w:pPr>
                        <w:ind w:left="364" w:hanging="168"/>
                        <w:jc w:val="center"/>
                        <w:rPr>
                          <w:rFonts w:ascii="Arial Rounded MT Bold" w:hAnsi="Arial Rounded MT Bold"/>
                          <w:i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pPr w:leftFromText="180" w:rightFromText="180" w:vertAnchor="page" w:horzAnchor="margin" w:tblpXSpec="center" w:tblpY="2326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EA1400" w:rsidRPr="009A61A9" w14:paraId="182122F8" w14:textId="77777777" w:rsidTr="00AA2930">
        <w:trPr>
          <w:trHeight w:val="59"/>
          <w:tblHeader/>
          <w:hidden/>
        </w:trPr>
        <w:tc>
          <w:tcPr>
            <w:tcW w:w="10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DC851" w14:textId="5FCFFB91" w:rsidR="00EA1400" w:rsidRPr="00B117B0" w:rsidRDefault="00993453" w:rsidP="00EF63E5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 w:rsidR="00EA1400"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A89B1" w14:textId="77777777" w:rsidR="00EA1400" w:rsidRPr="00B117B0" w:rsidRDefault="00EA1400" w:rsidP="00EF63E5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8A0461" w:rsidRPr="009A61A9" w14:paraId="20DDFF6D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903DF33" w14:textId="132F37B2" w:rsidR="008A0461" w:rsidRPr="00F75A9D" w:rsidRDefault="008A0461" w:rsidP="00EF63E5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75A9D">
              <w:rPr>
                <w:rFonts w:asciiTheme="minorHAnsi" w:hAnsiTheme="minorHAnsi" w:cstheme="minorHAnsi"/>
                <w:b/>
                <w:sz w:val="22"/>
                <w:szCs w:val="22"/>
              </w:rPr>
              <w:t>ubitis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 number sense &amp; comparison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74B80" w14:textId="4BD05A8B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impossible to ‘see’ that four objects are four without coun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ubiti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84B50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3F944AD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5414F9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55F15" w14:textId="2966BE73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n-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</w:t>
            </w:r>
            <w:proofErr w:type="gramStart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which set has more objects?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DA588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491D55E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0709D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2709A" w14:textId="7425AF67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</w:t>
            </w:r>
            <w:proofErr w:type="gramStart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which is bigger 7 or 6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68D72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28AE7E8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94AA7C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D1F35" w14:textId="143A2265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>Does not see relationship between numbers (</w:t>
            </w:r>
            <w:proofErr w:type="gramStart"/>
            <w:r w:rsidRPr="00721D87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721D87">
              <w:rPr>
                <w:rFonts w:asciiTheme="minorHAnsi" w:hAnsiTheme="minorHAnsi" w:cstheme="minorHAnsi"/>
                <w:sz w:val="22"/>
                <w:szCs w:val="22"/>
              </w:rPr>
              <w:t xml:space="preserve"> that seven is made up of five and two).</w:t>
            </w: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E4A9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069DAC8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F982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E18DE" w14:textId="45535645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CD5AA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668372C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EFB138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EA1D0" w14:textId="0287C51B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1 more/1 less tha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274B0" w14:textId="77777777" w:rsidR="008A0461" w:rsidRPr="009A61A9" w:rsidRDefault="008A0461" w:rsidP="00EF63E5">
            <w:pPr>
              <w:pStyle w:val="TTTableText"/>
            </w:pPr>
          </w:p>
        </w:tc>
      </w:tr>
      <w:tr w:rsidR="00FB56D8" w:rsidRPr="009A61A9" w14:paraId="1E5E9D03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806EA6" w14:textId="77777777" w:rsidR="00FB56D8" w:rsidRDefault="00FB56D8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1A102" w14:textId="02588D6D" w:rsidR="00FB56D8" w:rsidRPr="00E47640" w:rsidRDefault="00FB56D8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AA73D" w14:textId="77777777" w:rsidR="00FB56D8" w:rsidRPr="009A61A9" w:rsidRDefault="00FB56D8" w:rsidP="00EF63E5">
            <w:pPr>
              <w:pStyle w:val="TTTableText"/>
            </w:pPr>
          </w:p>
        </w:tc>
      </w:tr>
      <w:tr w:rsidR="008A0461" w:rsidRPr="009A61A9" w14:paraId="309A7E7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D648C1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1EA81" w14:textId="6EA028C0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cept, when multiplying and 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ding by 10, 100, 1000 and abov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E4143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9A4146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1E85BB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D16B2" w14:textId="1EDC7DD0" w:rsidR="008A0461" w:rsidRPr="00E47640" w:rsidRDefault="008A0461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commutative property (</w:t>
            </w:r>
            <w:proofErr w:type="gramStart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that 4 </w:t>
            </w:r>
            <w:r>
              <w:rPr>
                <w:rFonts w:ascii="Arial" w:hAnsi="Arial" w:cs="Arial"/>
                <w:sz w:val="22"/>
                <w:szCs w:val="22"/>
              </w:rPr>
              <w:t xml:space="preserve">x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4 or 2 ×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2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9A9C" w14:textId="77777777" w:rsidR="008A0461" w:rsidRPr="009A61A9" w:rsidRDefault="008A0461" w:rsidP="00EF63E5">
            <w:pPr>
              <w:pStyle w:val="TTTableText"/>
            </w:pPr>
          </w:p>
        </w:tc>
      </w:tr>
      <w:tr w:rsidR="006F535D" w:rsidRPr="009A61A9" w14:paraId="1B7BB0DF" w14:textId="77777777" w:rsidTr="00EA1400">
        <w:trPr>
          <w:trHeight w:val="59"/>
        </w:trPr>
        <w:tc>
          <w:tcPr>
            <w:tcW w:w="99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E1F40F" w14:textId="77777777" w:rsidR="006F535D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CC229" w14:textId="733D1B39" w:rsidR="006F535D" w:rsidRPr="00813EBB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remembering number nam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16926" w14:textId="77777777" w:rsidR="006F535D" w:rsidRPr="009A61A9" w:rsidRDefault="006F535D" w:rsidP="00EF63E5">
            <w:pPr>
              <w:pStyle w:val="TTTableText"/>
            </w:pPr>
          </w:p>
        </w:tc>
      </w:tr>
      <w:tr w:rsidR="00AA66B8" w:rsidRPr="009A61A9" w14:paraId="7F97245A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CB71E1" w14:textId="5D29E6C2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one to one correspondence &amp; count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CB762" w14:textId="79970000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ounting objects accurately.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4330C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4F500D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C4F867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A5843" w14:textId="672A26FF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acks the ability to make one to one correspondence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9022B" w14:textId="205C720A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F4CFDA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8D8DF6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A9E75" w14:textId="41893CF2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poi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or tou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 xml:space="preserve"> each ite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s they count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DE1D3" w14:textId="3CA477DB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215B125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65DB6F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0000" w14:textId="2C33921D" w:rsidR="00AA66B8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in order – may omit or mis-sequence numbers or count randoml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CCF34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A3E5000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3E5B7A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C74CC" w14:textId="5179227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cardinality, that the final number in the count is the quantity of the se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96A42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68E66E7A" w14:textId="77777777" w:rsidTr="00AA66B8">
        <w:trPr>
          <w:trHeight w:val="82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592E3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FEAAA" w14:textId="67BA90A5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can accurately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match the numeral to the number of it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A4D5A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02FBCD3" w14:textId="77777777" w:rsidTr="00FB56D8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0B42AC4" w14:textId="2DB8F779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ordering &amp; sequenc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C8FAF" w14:textId="5D60FFA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A01E4">
              <w:rPr>
                <w:rFonts w:asciiTheme="minorHAnsi" w:hAnsiTheme="minorHAnsi" w:cstheme="minorHAnsi"/>
                <w:sz w:val="22"/>
                <w:szCs w:val="22"/>
              </w:rPr>
              <w:t>Has difficulty ordering numbers on a number line</w:t>
            </w:r>
            <w:r w:rsidRPr="003A01E4">
              <w:rPr>
                <w:rFonts w:asciiTheme="minorHAnsi" w:hAnsiTheme="minorHAnsi" w:cstheme="minorHAnsi"/>
                <w:sz w:val="22"/>
                <w:szCs w:val="22"/>
              </w:rPr>
              <w:c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F6F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831E33A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A500E" w14:textId="77777777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BA29F" w14:textId="6D3BFC0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forwards from a given numb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A1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6834404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9F9EF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6E668" w14:textId="3140CDB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backwards from a given number (particularly across a decade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228C7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3DD4F76F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CA422C8" w14:textId="62C600CB" w:rsidR="00AA66B8" w:rsidRPr="004E6638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2F58" w14:textId="1E20EDA1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count fluently sequences that are less familiar, such as 1, 3, 5, 7 … or 4, 14, 24, 34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010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EEFD0C0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0D1685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5AFE8" w14:textId="7048EE89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see patterns or generalisations easily (e.g. 17 27 37 or that 1/2, 1/3, 1/4, 1/5 is a sequence that is getting smaller).</w:t>
            </w:r>
            <w:r w:rsidRPr="00813EBB">
              <w:rPr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049C" w14:textId="77777777" w:rsidR="00AA66B8" w:rsidRPr="009A61A9" w:rsidRDefault="00AA66B8" w:rsidP="00AA66B8">
            <w:pPr>
              <w:pStyle w:val="TTTableText"/>
            </w:pPr>
          </w:p>
        </w:tc>
      </w:tr>
    </w:tbl>
    <w:p w14:paraId="78C434AA" w14:textId="77777777" w:rsidR="00EA1400" w:rsidRDefault="00EA1400"/>
    <w:tbl>
      <w:tblPr>
        <w:tblpPr w:leftFromText="180" w:rightFromText="180" w:vertAnchor="page" w:horzAnchor="margin" w:tblpXSpec="center" w:tblpY="1101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4E6638" w:rsidRPr="009A61A9" w14:paraId="64A45556" w14:textId="77777777" w:rsidTr="00E904AE">
        <w:trPr>
          <w:trHeight w:val="59"/>
          <w:hidden/>
        </w:trPr>
        <w:tc>
          <w:tcPr>
            <w:tcW w:w="1048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6F3282" w14:textId="5214DB63" w:rsidR="004E6638" w:rsidRPr="00EA1400" w:rsidRDefault="0062397E" w:rsidP="00E904AE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185BB" w14:textId="77777777" w:rsidR="004E6638" w:rsidRPr="009A61A9" w:rsidRDefault="004E6638" w:rsidP="00E904AE">
            <w:pPr>
              <w:pStyle w:val="TTTableText"/>
            </w:pPr>
          </w:p>
        </w:tc>
      </w:tr>
      <w:tr w:rsidR="00FB56D8" w:rsidRPr="009A61A9" w14:paraId="03C9FADC" w14:textId="77777777" w:rsidTr="00E904AE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509212C" w14:textId="77777777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embedding &amp; applying</w:t>
            </w:r>
          </w:p>
          <w:p w14:paraId="240EF6B6" w14:textId="5F5B0F9D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skills, procedures &amp; knowledge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B6DC5" w14:textId="7DBA42B1" w:rsidR="00FB56D8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F0D9C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7CA323AD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6A96D96" w14:textId="551BC2B3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DFF03" w14:textId="6D9D8512" w:rsidR="00FB56D8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finger counting in simple calculatio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D091B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454B16CC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99CA002" w14:textId="6A3ED135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31F74" w14:textId="4F06FEA5" w:rsidR="00FB56D8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Reverses or transposes numbers (e.g. 17 for 71 or 324 for 423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7DDA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0EFC3BFC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CB65AA9" w14:textId="11AD4100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0FB55" w14:textId="5A63EA90" w:rsidR="00FB56D8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6C1F9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239B0F1A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D95F3CE" w14:textId="5DCE4E53" w:rsidR="00FB56D8" w:rsidRPr="002025A0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2E0D" w14:textId="462A825C" w:rsidR="00FB56D8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EB178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1352E606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0AB7C0DA" w14:textId="6C44653D" w:rsidR="00FB56D8" w:rsidRPr="00813EBB" w:rsidRDefault="00FB56D8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E2C4F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gets mathematics procedures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e.g. decomposing, re-naming, re-grouping or borrow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6A69F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059F431A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4F39DC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BAA46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the order in division (e.g. is it 4 divided by 2 or 2 divided by 4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03B49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21DFD4FB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DDFF5B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A27C3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 calculating change in money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45EA7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0ECBD601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A7063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63936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telling the time on an analogue clock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BDD61C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64AE5B63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DD9225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C6E9C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Difficulty understanding simple algebraic equations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(e.g. 2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6 or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spacing w:val="-3"/>
                <w:sz w:val="22"/>
                <w:szCs w:val="22"/>
              </w:rPr>
              <w:t xml:space="preserve"> 1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7),</w:t>
            </w:r>
            <w:r>
              <w:rPr>
                <w:spacing w:val="-3"/>
              </w:rPr>
              <w:t xml:space="preserve"> 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tinues at K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C0FFD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4BD1A4E3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F4D62F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98E29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Thinks that algebra is impossible to understan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F8080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10002651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AF7201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56C87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simpl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ying equations at Key Stage 3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</w:t>
            </w:r>
            <w:r w:rsidRPr="00695669">
              <w:rPr>
                <w:sz w:val="22"/>
                <w:szCs w:val="22"/>
              </w:rPr>
              <w:t>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>)</w:t>
            </w:r>
            <w:r w:rsidRPr="00695669">
              <w:rPr>
                <w:rStyle w:val="Tablesup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695669">
              <w:rPr>
                <w:sz w:val="22"/>
                <w:szCs w:val="22"/>
              </w:rPr>
              <w:t xml:space="preserve">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1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4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>
              <w:rPr>
                <w:rFonts w:ascii="Symbol" w:hAnsi="Symbol" w:cs="Symbol"/>
                <w:sz w:val="22"/>
                <w:szCs w:val="22"/>
              </w:rPr>
              <w:t></w:t>
            </w:r>
            <w:r>
              <w:rPr>
                <w:rFonts w:ascii="Symbol" w:hAnsi="Symbol" w:cs="Symbol"/>
                <w:sz w:val="22"/>
                <w:szCs w:val="22"/>
              </w:rPr>
              <w:t>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13A8D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195BEC1D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CAA4E6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50397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ganises written work poorly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does not line up columns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mbers prope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79140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15F2FD5C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7DE049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242DC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BD2CF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5F515DBC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EE61B4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70178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03296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6582AF94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85ECCF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A902C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explaining their answer or metho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9D30E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739575E6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96A565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3EB5B" w14:textId="77777777" w:rsidR="00FB56D8" w:rsidRPr="008A2C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Poor setting out on the page, numbers in the wrong colum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8EFD5" w14:textId="77777777" w:rsidR="00FB56D8" w:rsidRPr="009A61A9" w:rsidRDefault="00FB56D8" w:rsidP="00E904AE">
            <w:pPr>
              <w:pStyle w:val="TTTableText"/>
            </w:pPr>
          </w:p>
        </w:tc>
      </w:tr>
      <w:tr w:rsidR="00FB56D8" w:rsidRPr="009A61A9" w14:paraId="34F2CD6B" w14:textId="77777777" w:rsidTr="00E904AE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D8E93F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8F6EB" w14:textId="77777777" w:rsidR="00FB56D8" w:rsidRPr="00813EBB" w:rsidRDefault="00FB56D8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F3ED5">
              <w:rPr>
                <w:rFonts w:asciiTheme="minorHAnsi" w:hAnsiTheme="minorHAnsi" w:cstheme="minorHAnsi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577D4" w14:textId="77777777" w:rsidR="00FB56D8" w:rsidRPr="009A61A9" w:rsidRDefault="00FB56D8" w:rsidP="00E904AE">
            <w:pPr>
              <w:pStyle w:val="TTTableText"/>
            </w:pPr>
          </w:p>
        </w:tc>
      </w:tr>
    </w:tbl>
    <w:p w14:paraId="746594E9" w14:textId="0DD49A85" w:rsidR="0037171C" w:rsidRDefault="0037171C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pPr w:leftFromText="180" w:rightFromText="180" w:vertAnchor="page" w:horzAnchor="margin" w:tblpXSpec="center" w:tblpY="1331"/>
        <w:tblW w:w="1118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1"/>
        <w:gridCol w:w="9335"/>
        <w:gridCol w:w="567"/>
      </w:tblGrid>
      <w:tr w:rsidR="00E904AE" w:rsidRPr="009A61A9" w14:paraId="5BEB8171" w14:textId="77777777" w:rsidTr="00E904AE">
        <w:trPr>
          <w:trHeight w:val="59"/>
          <w:hidden/>
        </w:trPr>
        <w:tc>
          <w:tcPr>
            <w:tcW w:w="106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170B92" w14:textId="77777777" w:rsidR="00E904AE" w:rsidRPr="0062397E" w:rsidRDefault="00E904AE" w:rsidP="00E904AE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>Some statements can fit it more than category.  Tick all that apply …Some statements can fit it more than category.  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DD3E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70D5962" w14:textId="77777777" w:rsidTr="00E904AE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4D1B7CB" w14:textId="77777777" w:rsidR="00E904AE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6638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anxiet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4EE98" w14:textId="77777777" w:rsidR="00E904AE" w:rsidRPr="006E407E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Gets very anxious about doing any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1FCD6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31CDD512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2AF4ED" w14:textId="77777777" w:rsidR="00E904AE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2D6EE" w14:textId="77777777" w:rsidR="00E904AE" w:rsidRPr="006E407E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C3018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77DA6006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73F0E6" w14:textId="77777777" w:rsidR="00E904AE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D8DD5" w14:textId="77777777" w:rsidR="00E904AE" w:rsidRPr="006E407E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swer questions in front of others makes them anxiou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6FBE5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47A128AE" w14:textId="77777777" w:rsidTr="00E904AE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0FA2AC3C" w14:textId="77777777" w:rsidR="00E904AE" w:rsidRPr="008A0461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act retrieval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3C8E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E0DB8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F8F2253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A27714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BEE1E7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tally marks when peers are able to use mental calculatio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D3820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816DB2D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24D046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6ECAA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Struggles with mental arithmetic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20A6E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0CE6B91C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E3368C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07399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Slow/inaccurate recall of basic number facts (e.g. number bonds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F8D26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437ADBA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581388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21043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Learns addition or multiplication facts and then forgets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6BB99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7ED41A10" w14:textId="77777777" w:rsidTr="00E904AE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710ADE8" w14:textId="77777777" w:rsidR="00E904AE" w:rsidRPr="00EA1400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calculation &amp; fluenc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C885A" w14:textId="77777777" w:rsidR="00E904AE" w:rsidRPr="006E407E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7D430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49005194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8D5D8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08706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8DCED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31660B46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4680AB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2FB29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Cannot reason logically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Start"/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D03AC9">
              <w:rPr>
                <w:rFonts w:asciiTheme="minorHAnsi" w:hAnsiTheme="minorHAnsi" w:cstheme="minorHAnsi"/>
                <w:sz w:val="22"/>
                <w:szCs w:val="22"/>
              </w:rPr>
              <w:t xml:space="preserve">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76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so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8A2CBB">
              <w:rPr>
                <w:sz w:val="22"/>
                <w:szCs w:val="22"/>
              </w:rPr>
              <w:t>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A21F7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125BA3F2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CB50BA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4B04F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922684" wp14:editId="37DC6FCB">
                      <wp:simplePos x="0" y="0"/>
                      <wp:positionH relativeFrom="column">
                        <wp:posOffset>3521710</wp:posOffset>
                      </wp:positionH>
                      <wp:positionV relativeFrom="paragraph">
                        <wp:posOffset>5664</wp:posOffset>
                      </wp:positionV>
                      <wp:extent cx="153619" cy="153619"/>
                      <wp:effectExtent l="0" t="0" r="18415" b="1841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619" cy="153619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786820" id="Rectangle 7" o:spid="_x0000_s1026" style="position:absolute;margin-left:277.3pt;margin-top:.45pt;width:12.1pt;height:1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" fillcolor="white [3201]" strokecolor="#2c3644 [3209]" strokeweight=".5pt"/>
                  </w:pict>
                </mc:Fallback>
              </mc:AlternateConten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understanding problems with addends (e.g. 2 +         = 9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C9E24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41358FD5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AD3EB9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4C27CE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‘count on’ (e.g. 3 + 4, counts ‘1 2 3 ... 4 5 6 7’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FF98F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16FF036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DBB0A7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14BB15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n’t ‘see’ automatically that ‘7 + 5’ is the same as ‘5 + 7’ (or that 7 x 3 is the same as 3 x 7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9C1E2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49ECA8F8" w14:textId="77777777" w:rsidTr="00E904AE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E5F443A" w14:textId="77777777" w:rsidR="00E904AE" w:rsidRPr="00EA1400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estimating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91B2B" w14:textId="77777777" w:rsidR="00E904AE" w:rsidRPr="008A2C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Poor estimation skills – makes wild guess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42002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36FA7353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1B0D6F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F1EEA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judge if whether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1A457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33906B79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270933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8BF66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365AD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F04B43D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77E1B0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A09E3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annot adjust their estimation on basis of previous answ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A00FE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1EFB5421" w14:textId="77777777" w:rsidTr="00E904AE">
        <w:trPr>
          <w:trHeight w:val="59"/>
        </w:trPr>
        <w:tc>
          <w:tcPr>
            <w:tcW w:w="12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2837792" w14:textId="77777777" w:rsidR="00E904AE" w:rsidRPr="00EA1400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word problems &amp; symbol/</w:t>
            </w:r>
          </w:p>
          <w:p w14:paraId="288ED390" w14:textId="77777777" w:rsidR="00E904AE" w:rsidRPr="0037171C" w:rsidRDefault="00E904AE" w:rsidP="00E904AE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language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705A5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0459C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7AFF6914" w14:textId="77777777" w:rsidTr="00E904AE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D74364" w14:textId="77777777" w:rsidR="00E904AE" w:rsidRPr="0037171C" w:rsidRDefault="00E904AE" w:rsidP="00E904AE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11F28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5147B" w14:textId="77777777" w:rsidR="00E904AE" w:rsidRPr="009A61A9" w:rsidRDefault="00E904AE" w:rsidP="00E904AE">
            <w:pPr>
              <w:pStyle w:val="TTTableText"/>
            </w:pPr>
          </w:p>
        </w:tc>
      </w:tr>
      <w:tr w:rsidR="00E904AE" w:rsidRPr="009A61A9" w14:paraId="6F586E73" w14:textId="77777777" w:rsidTr="00E904AE">
        <w:trPr>
          <w:trHeight w:val="293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6F1F86" w14:textId="77777777" w:rsidR="00E904AE" w:rsidRPr="0037171C" w:rsidRDefault="00E904AE" w:rsidP="00E904AE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929E0" w14:textId="77777777" w:rsidR="00E904AE" w:rsidRPr="00813EBB" w:rsidRDefault="00E904AE" w:rsidP="00E904AE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fuses the four operational sig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85A2D" w14:textId="77777777" w:rsidR="00E904AE" w:rsidRPr="009A61A9" w:rsidRDefault="00E904AE" w:rsidP="00E904AE">
            <w:pPr>
              <w:pStyle w:val="TTTableText"/>
            </w:pPr>
          </w:p>
        </w:tc>
      </w:tr>
    </w:tbl>
    <w:p w14:paraId="3BF6F8B6" w14:textId="77777777" w:rsidR="00E904AE" w:rsidRPr="0089387C" w:rsidRDefault="00E904AE" w:rsidP="00E904AE">
      <w:pPr>
        <w:pStyle w:val="Footer"/>
        <w:jc w:val="left"/>
        <w:rPr>
          <w:rFonts w:asciiTheme="minorHAnsi" w:hAnsiTheme="minorHAnsi" w:cstheme="minorHAnsi"/>
          <w:b/>
          <w:bCs/>
          <w:color w:val="auto"/>
        </w:rPr>
      </w:pPr>
      <w:r w:rsidRPr="0089387C">
        <w:rPr>
          <w:rFonts w:asciiTheme="minorHAnsi" w:hAnsiTheme="minorHAnsi" w:cstheme="minorHAnsi"/>
          <w:b/>
          <w:bCs/>
          <w:color w:val="auto"/>
        </w:rPr>
        <w:t xml:space="preserve">References: </w:t>
      </w:r>
    </w:p>
    <w:p w14:paraId="0CB034B3" w14:textId="77777777" w:rsidR="00E904AE" w:rsidRPr="00D00460" w:rsidRDefault="00E904AE" w:rsidP="00E904AE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5EE27943" w14:textId="77777777" w:rsidR="00E904AE" w:rsidRPr="00D00460" w:rsidRDefault="00E904AE" w:rsidP="00E904AE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1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3152EF0F" w14:textId="77777777" w:rsidR="00E904AE" w:rsidRPr="00D00460" w:rsidRDefault="00E904AE" w:rsidP="00E904AE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55A9E59E" w14:textId="69E90F23" w:rsidR="00E904AE" w:rsidRDefault="00E904AE" w:rsidP="00E904AE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: SAGE Publications Ltd. p1-368.</w:t>
      </w:r>
    </w:p>
    <w:p w14:paraId="477B29C4" w14:textId="77777777" w:rsidR="00E904AE" w:rsidRPr="004917CE" w:rsidRDefault="00E904AE" w:rsidP="00E904AE">
      <w:pPr>
        <w:widowControl w:val="0"/>
        <w:jc w:val="both"/>
        <w:rPr>
          <w:b/>
          <w:bCs/>
          <w:sz w:val="20"/>
          <w:szCs w:val="20"/>
        </w:rPr>
      </w:pPr>
    </w:p>
    <w:sectPr w:rsidR="00E904AE" w:rsidRPr="004917CE" w:rsidSect="005A690F">
      <w:footerReference w:type="default" r:id="rId12"/>
      <w:headerReference w:type="first" r:id="rId13"/>
      <w:footerReference w:type="first" r:id="rId14"/>
      <w:pgSz w:w="11907" w:h="16840" w:code="9"/>
      <w:pgMar w:top="1440" w:right="1469" w:bottom="1418" w:left="1440" w:header="720" w:footer="79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D9C41" w14:textId="77777777" w:rsidR="00F22F37" w:rsidRDefault="00F22F37">
      <w:pPr>
        <w:spacing w:after="0" w:line="240" w:lineRule="auto"/>
      </w:pPr>
      <w:r>
        <w:separator/>
      </w:r>
    </w:p>
    <w:p w14:paraId="52C064B8" w14:textId="77777777" w:rsidR="00F22F37" w:rsidRDefault="00F22F37"/>
  </w:endnote>
  <w:endnote w:type="continuationSeparator" w:id="0">
    <w:p w14:paraId="1A44AE48" w14:textId="77777777" w:rsidR="00F22F37" w:rsidRDefault="00F22F37">
      <w:pPr>
        <w:spacing w:after="0" w:line="240" w:lineRule="auto"/>
      </w:pPr>
      <w:r>
        <w:continuationSeparator/>
      </w:r>
    </w:p>
    <w:p w14:paraId="57DEB0C9" w14:textId="77777777" w:rsidR="00F22F37" w:rsidRDefault="00F22F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7498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2804D" w14:textId="59F69D74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4A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E1B2379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2310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70E1A" w14:textId="6E85AD9A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4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F1601A" w14:textId="5FD1304E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E6F4E" w14:textId="77777777" w:rsidR="00F22F37" w:rsidRDefault="00F22F37">
      <w:pPr>
        <w:spacing w:after="0" w:line="240" w:lineRule="auto"/>
      </w:pPr>
      <w:r>
        <w:separator/>
      </w:r>
    </w:p>
    <w:p w14:paraId="2A20B7DD" w14:textId="77777777" w:rsidR="00F22F37" w:rsidRDefault="00F22F37"/>
  </w:footnote>
  <w:footnote w:type="continuationSeparator" w:id="0">
    <w:p w14:paraId="0D8570A9" w14:textId="77777777" w:rsidR="00F22F37" w:rsidRDefault="00F22F37">
      <w:pPr>
        <w:spacing w:after="0" w:line="240" w:lineRule="auto"/>
      </w:pPr>
      <w:r>
        <w:continuationSeparator/>
      </w:r>
    </w:p>
    <w:p w14:paraId="533FB080" w14:textId="77777777" w:rsidR="00F22F37" w:rsidRDefault="00F22F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45AE2" w14:textId="479C0993" w:rsidR="00A263E9" w:rsidRPr="00A263E9" w:rsidRDefault="00A263E9" w:rsidP="00A263E9">
    <w:pPr>
      <w:spacing w:after="300" w:line="276" w:lineRule="auto"/>
      <w:jc w:val="center"/>
      <w:rPr>
        <w:rFonts w:ascii="Times New Roman" w:hAnsi="Times New Roman" w:cs="Times New Roman"/>
        <w:b/>
        <w:bCs/>
        <w:color w:val="00B050"/>
        <w:sz w:val="55"/>
        <w:szCs w:val="55"/>
        <w:lang w:val="en-US"/>
      </w:rPr>
    </w:pPr>
    <w:r w:rsidRPr="00A263E9">
      <w:rPr>
        <w:rFonts w:ascii="Times New Roman" w:hAnsi="Times New Roman" w:cs="Times New Roman"/>
        <w:noProof/>
        <w:sz w:val="24"/>
        <w:szCs w:val="24"/>
        <w:lang w:eastAsia="en-GB"/>
      </w:rPr>
      <w:drawing>
        <wp:anchor distT="0" distB="0" distL="114300" distR="114300" simplePos="0" relativeHeight="251660288" behindDoc="1" locked="0" layoutInCell="1" allowOverlap="1" wp14:anchorId="1FBF5F27" wp14:editId="3FB06D41">
          <wp:simplePos x="0" y="0"/>
          <wp:positionH relativeFrom="column">
            <wp:posOffset>5756910</wp:posOffset>
          </wp:positionH>
          <wp:positionV relativeFrom="paragraph">
            <wp:posOffset>-13970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63E9">
      <w:rPr>
        <w:rFonts w:ascii="Times New Roman" w:hAnsi="Times New Roman" w:cs="Times New Roman"/>
        <w:noProof/>
        <w:sz w:val="32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23609E52" wp14:editId="2774DDB3">
          <wp:simplePos x="0" y="0"/>
          <wp:positionH relativeFrom="margin">
            <wp:posOffset>971550</wp:posOffset>
          </wp:positionH>
          <wp:positionV relativeFrom="paragraph">
            <wp:posOffset>3302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63E9"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C8917D7" wp14:editId="434BF56F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5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4A1AC2" id="Group 4" o:spid="_x0000_s1026" style="position:absolute;margin-left:0;margin-top:0;width:143.3pt;height:134pt;rotation:180;z-index:251661312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17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A263E9">
      <w:rPr>
        <w:rFonts w:ascii="Times New Roman" w:hAnsi="Times New Roman" w:cs="Times New Roman"/>
        <w:bCs/>
        <w:sz w:val="55"/>
        <w:szCs w:val="55"/>
        <w:lang w:val="en-US"/>
      </w:rPr>
      <w:t xml:space="preserve">    SEND Services for </w:t>
    </w:r>
    <w:r w:rsidRPr="00A263E9">
      <w:rPr>
        <w:rFonts w:ascii="Times New Roman" w:hAnsi="Times New Roman" w:cs="Times New Roman"/>
        <w:bCs/>
        <w:i/>
        <w:sz w:val="55"/>
        <w:szCs w:val="55"/>
        <w:lang w:val="en-US"/>
      </w:rPr>
      <w:t>your</w:t>
    </w:r>
    <w:r w:rsidRPr="00A263E9">
      <w:rPr>
        <w:rFonts w:ascii="Times New Roman" w:hAnsi="Times New Roman" w:cs="Times New Roman"/>
        <w:bCs/>
        <w:sz w:val="55"/>
        <w:szCs w:val="55"/>
        <w:lang w:val="en-US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rAUAFmDa2CwAAAA="/>
  </w:docVars>
  <w:rsids>
    <w:rsidRoot w:val="00FE75C6"/>
    <w:rsid w:val="00003014"/>
    <w:rsid w:val="000115CE"/>
    <w:rsid w:val="0002197A"/>
    <w:rsid w:val="00027F0D"/>
    <w:rsid w:val="000400F5"/>
    <w:rsid w:val="0006765F"/>
    <w:rsid w:val="00071976"/>
    <w:rsid w:val="000828F4"/>
    <w:rsid w:val="000947D1"/>
    <w:rsid w:val="0009596E"/>
    <w:rsid w:val="000B0BD4"/>
    <w:rsid w:val="000B32C9"/>
    <w:rsid w:val="000C4929"/>
    <w:rsid w:val="000D7F1C"/>
    <w:rsid w:val="000F2A40"/>
    <w:rsid w:val="000F51EC"/>
    <w:rsid w:val="000F6D00"/>
    <w:rsid w:val="000F7122"/>
    <w:rsid w:val="00110422"/>
    <w:rsid w:val="00115909"/>
    <w:rsid w:val="0013537B"/>
    <w:rsid w:val="0014641D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025A0"/>
    <w:rsid w:val="00211A91"/>
    <w:rsid w:val="002357D2"/>
    <w:rsid w:val="002364BC"/>
    <w:rsid w:val="00240998"/>
    <w:rsid w:val="00240B8C"/>
    <w:rsid w:val="00254E0D"/>
    <w:rsid w:val="002A69C6"/>
    <w:rsid w:val="002B6020"/>
    <w:rsid w:val="002C0988"/>
    <w:rsid w:val="002D1804"/>
    <w:rsid w:val="002F10AD"/>
    <w:rsid w:val="003173DF"/>
    <w:rsid w:val="0032073B"/>
    <w:rsid w:val="003317F5"/>
    <w:rsid w:val="003324EE"/>
    <w:rsid w:val="00341484"/>
    <w:rsid w:val="0034617B"/>
    <w:rsid w:val="0035401E"/>
    <w:rsid w:val="003542B5"/>
    <w:rsid w:val="003626E9"/>
    <w:rsid w:val="0037171C"/>
    <w:rsid w:val="0038000D"/>
    <w:rsid w:val="00383725"/>
    <w:rsid w:val="00385ACF"/>
    <w:rsid w:val="00390A88"/>
    <w:rsid w:val="003A01E4"/>
    <w:rsid w:val="003D74B9"/>
    <w:rsid w:val="003F64E3"/>
    <w:rsid w:val="00401455"/>
    <w:rsid w:val="0042404C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2612"/>
    <w:rsid w:val="004C4A44"/>
    <w:rsid w:val="004C4F15"/>
    <w:rsid w:val="004C5277"/>
    <w:rsid w:val="004D6AAB"/>
    <w:rsid w:val="004E6638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A690F"/>
    <w:rsid w:val="005D3DA6"/>
    <w:rsid w:val="005E1DF4"/>
    <w:rsid w:val="005F254D"/>
    <w:rsid w:val="005F487B"/>
    <w:rsid w:val="00601297"/>
    <w:rsid w:val="0062397E"/>
    <w:rsid w:val="00630639"/>
    <w:rsid w:val="00634AF7"/>
    <w:rsid w:val="00635B2E"/>
    <w:rsid w:val="00663CA4"/>
    <w:rsid w:val="00695669"/>
    <w:rsid w:val="00697CCA"/>
    <w:rsid w:val="006A0544"/>
    <w:rsid w:val="006A6231"/>
    <w:rsid w:val="006B0880"/>
    <w:rsid w:val="006D49E5"/>
    <w:rsid w:val="006E407E"/>
    <w:rsid w:val="006F535D"/>
    <w:rsid w:val="0070015F"/>
    <w:rsid w:val="00721D87"/>
    <w:rsid w:val="00722EC1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387C"/>
    <w:rsid w:val="00896EE1"/>
    <w:rsid w:val="008A0461"/>
    <w:rsid w:val="008A2CBB"/>
    <w:rsid w:val="008A7B24"/>
    <w:rsid w:val="008B72F3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44A7"/>
    <w:rsid w:val="00993453"/>
    <w:rsid w:val="009D57EA"/>
    <w:rsid w:val="009F4CB2"/>
    <w:rsid w:val="009F5166"/>
    <w:rsid w:val="00A11F8C"/>
    <w:rsid w:val="00A17117"/>
    <w:rsid w:val="00A17D68"/>
    <w:rsid w:val="00A20B8D"/>
    <w:rsid w:val="00A263E9"/>
    <w:rsid w:val="00A40CFA"/>
    <w:rsid w:val="00A411F6"/>
    <w:rsid w:val="00A4229C"/>
    <w:rsid w:val="00A63271"/>
    <w:rsid w:val="00A763AE"/>
    <w:rsid w:val="00AA5480"/>
    <w:rsid w:val="00AA66B8"/>
    <w:rsid w:val="00AB5523"/>
    <w:rsid w:val="00AC0321"/>
    <w:rsid w:val="00AD70A7"/>
    <w:rsid w:val="00AF2E75"/>
    <w:rsid w:val="00AF5965"/>
    <w:rsid w:val="00B117B0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D7DC6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B7B95"/>
    <w:rsid w:val="00CC3497"/>
    <w:rsid w:val="00CC56A6"/>
    <w:rsid w:val="00CD0813"/>
    <w:rsid w:val="00CD2670"/>
    <w:rsid w:val="00CE1A49"/>
    <w:rsid w:val="00CF4773"/>
    <w:rsid w:val="00D00460"/>
    <w:rsid w:val="00D03AC9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B0DC3"/>
    <w:rsid w:val="00DB54D3"/>
    <w:rsid w:val="00DB7E67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807B4"/>
    <w:rsid w:val="00E904AE"/>
    <w:rsid w:val="00E91BDA"/>
    <w:rsid w:val="00EA1400"/>
    <w:rsid w:val="00EB5A74"/>
    <w:rsid w:val="00EB64EC"/>
    <w:rsid w:val="00EF138C"/>
    <w:rsid w:val="00EF63E5"/>
    <w:rsid w:val="00F225E7"/>
    <w:rsid w:val="00F22F37"/>
    <w:rsid w:val="00F43861"/>
    <w:rsid w:val="00F64CCC"/>
    <w:rsid w:val="00F709F4"/>
    <w:rsid w:val="00F71D73"/>
    <w:rsid w:val="00F75A9D"/>
    <w:rsid w:val="00F763B1"/>
    <w:rsid w:val="00F96CA7"/>
    <w:rsid w:val="00FA402E"/>
    <w:rsid w:val="00FB49C2"/>
    <w:rsid w:val="00FB56D8"/>
    <w:rsid w:val="00FC2209"/>
    <w:rsid w:val="00FE75C6"/>
    <w:rsid w:val="00FF31BF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24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vechinn.co.uk/dyscalculia/the-dyscalculia-checklist.%20Last%20accessed%2011.02.20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2.xml><?xml version="1.0" encoding="utf-8"?>
<ds:datastoreItem xmlns:ds="http://schemas.openxmlformats.org/officeDocument/2006/customXml" ds:itemID="{BD7A8B9E-9AA6-442B-B22B-DEAB172D3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31A571-F6C8-44A7-B070-BC2537514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3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5-07-0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MediaServiceImageTags">
    <vt:lpwstr/>
  </property>
</Properties>
</file>